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16655ceb50ec0d1593e119ba9fec6b44ed8c4f6"/>
    <w:p>
      <w:pPr>
        <w:pStyle w:val="Heading1"/>
      </w:pPr>
      <w:r>
        <w:t xml:space="preserve">Internship Application Letter for Nursing Position in China Shanghai</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October 26, 2023</w:t>
      </w:r>
    </w:p>
    <w:p>
      <w:pPr>
        <w:pStyle w:val="BodyText"/>
      </w:pPr>
      <w:r>
        <w:t xml:space="preserve">Dear Hiring Committee,</w:t>
      </w:r>
    </w:p>
    <w:p>
      <w:pPr>
        <w:pStyle w:val="BodyText"/>
      </w:pPr>
      <w:r>
        <w:t xml:space="preserve">I am writing with profound enthusiasm to express my formal interest in the Nurse Internship Opportunity at your esteemed healthcare institution in Shanghai, China. As a dedicated and culturally sensitive nursing student completing my final academic year at [Your University], I have meticulously prepared myself to contribute meaningfully to Shanghai's dynamic healthcare ecosystem. This Internship Application Letter represents not merely an application, but a committed declaration of my intention to immerse myself in the professional standards and compassionate care practices defining modern healthcare in China Shanghai.</w:t>
      </w:r>
    </w:p>
    <w:p>
      <w:pPr>
        <w:pStyle w:val="BodyText"/>
      </w:pPr>
      <w:r>
        <w:t xml:space="preserve">My academic journey has been rigorously focused on cultivating clinical excellence, cultural intelligence, and patient-centered care – all essential attributes for succeeding as a Nurse within the complex environment of a global city like Shanghai. I have completed comprehensive coursework including Advanced Medical-Surgical Nursing, Community Health Principles, and Pediatric Care Management. My clinical rotations at [Local Hospital/Clinic Name] provided hands-on experience managing diverse patient populations under the supervision of experienced nurses, reinforcing my ability to perform vital assessments, administer treatments with precision, and maintain meticulous documentation – skills I am eager to apply within your Shanghai facility.</w:t>
      </w:r>
    </w:p>
    <w:p>
      <w:pPr>
        <w:pStyle w:val="BodyText"/>
      </w:pPr>
      <w:r>
        <w:t xml:space="preserve">What truly distinguishes my application is my deep commitment to understanding and adapting to the unique healthcare landscape of China Shanghai. I have actively studied the city's evolving public health initiatives, including its emphasis on integrated traditional Chinese medicine with modern Western practices in urban hospitals. I am particularly impressed by your institution's reputation for excellence in geriatric care and community outreach programs – areas where Shanghai is rapidly developing world-class infrastructure to serve its aging population. My proactive approach includes researching Shanghai’s healthcare regulations, familiarizing myself with common local health challenges like chronic disease management in densely populated neighborhoods, and understanding the cultural nuances of patient-provider communication prevalent across China. I am not merely seeking an internship; I am seeking to become a culturally competent Nurse ready to operate effectively within the specific context of China Shanghai.</w:t>
      </w:r>
    </w:p>
    <w:p>
      <w:pPr>
        <w:pStyle w:val="BodyText"/>
      </w:pPr>
      <w:r>
        <w:t xml:space="preserve">My adaptability and cross-cultural communication skills have been consistently demonstrated in international settings. During a recent volunteer program with [Organization Name] in Southeast Asia, I collaborated with local healthcare workers to deliver maternal health education in rural communities. This experience taught me the critical importance of patience, active listening, and respectful adaptation – qualities indispensable for a Nurse working alongside colleagues and patients who may have different healthcare traditions than my own. I am eager to bring this mindset to Shanghai, where bridging cultural gaps is paramount for delivering truly effective care. I understand that while language proficiency in Mandarin would be an asset (and I am actively pursuing beginner-level courses), the foundation of trust and compassionate care transcends language barriers – a principle deeply aligned with the nursing philosophy of your organization.</w:t>
      </w:r>
    </w:p>
    <w:p>
      <w:pPr>
        <w:pStyle w:val="BodyText"/>
      </w:pPr>
      <w:r>
        <w:t xml:space="preserve">I am particularly drawn to this specific Internship Application Letter opportunity at [Hospital/Clinic Name] because of its leadership in innovative patient care models within China Shanghai. Your recent publications on telehealth integration for chronic disease management and your partnership with local community centers resonate deeply with my aspiration to contribute to scalable, accessible healthcare solutions. I am confident that my clinical aptitude, combined with my eagerness to learn from Shanghai's renowned nursing mentors, would enable me to support your team immediately while absorbing the sophisticated practices of urban Chinese nursing. I am prepared for the full commitment required – including potential evening or weekend shifts common in Shanghai hospital settings – and understand that this internship is a vital step in my professional development as a globally-minded Nurse.</w:t>
      </w:r>
    </w:p>
    <w:p>
      <w:pPr>
        <w:pStyle w:val="BodyText"/>
      </w:pPr>
      <w:r>
        <w:t xml:space="preserve">China Shanghai represents not just a location for my internship, but the vibrant heart of China’s healthcare future. I am deeply motivated by the opportunity to witness and participate in how one of the world's most populous cities navigates health challenges with cutting-edge technology and unwavering patient dedication. My goal as a Nurse is to grow within this crucible of innovation, learning from both international best practices and Shanghai's unique cultural approach to healing. I am not seeking merely a placement; I am seeking an immersive professional experience that will shape my entire career trajectory.</w:t>
      </w:r>
    </w:p>
    <w:p>
      <w:pPr>
        <w:pStyle w:val="BodyText"/>
      </w:pPr>
      <w:r>
        <w:t xml:space="preserve">I would be honored to contribute my energy, empathy, and dedication to your team during this pivotal internship. Thank you for considering my application as a passionate candidate for the Nurse Internship Position in China Shanghai. I have attached my resume detailing further qualifications and clinical experiences, and I welcome the opportunity to discuss how my skills align with your institution's mission at your earliest convenience.</w:t>
      </w:r>
    </w:p>
    <w:p>
      <w:pPr>
        <w:pStyle w:val="BodyText"/>
      </w:pPr>
      <w:r>
        <w:t xml:space="preserve">Sincerely,</w:t>
      </w:r>
      <w:r>
        <w:br/>
      </w:r>
      <w:r>
        <w:t xml:space="preserve">[Your Full Name]</w:t>
      </w:r>
    </w:p>
    <w:p>
      <w:pPr>
        <w:pStyle w:val="BodyText"/>
      </w:pPr>
      <w:r>
        <w:t xml:space="preserve">*This Internship Application Letter is specifically crafted for a Nursing position in China Shanghai, reflecting deep cultural awareness and professional alignment with the city's healthcare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in China Shanghai</dc:title>
  <dc:creator/>
  <dc:language>en</dc:language>
  <cp:keywords/>
  <dcterms:created xsi:type="dcterms:W3CDTF">2025-12-09T14:13:32Z</dcterms:created>
  <dcterms:modified xsi:type="dcterms:W3CDTF">2025-12-09T14:13:32Z</dcterms:modified>
</cp:coreProperties>
</file>

<file path=docProps/custom.xml><?xml version="1.0" encoding="utf-8"?>
<Properties xmlns="http://schemas.openxmlformats.org/officeDocument/2006/custom-properties" xmlns:vt="http://schemas.openxmlformats.org/officeDocument/2006/docPropsVTypes"/>
</file>